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A998DF" w14:textId="77777777" w:rsidR="006645E5" w:rsidRPr="00C6457A" w:rsidRDefault="006645E5" w:rsidP="006645E5">
      <w:pPr>
        <w:pStyle w:val="Heading1"/>
        <w:rPr>
          <w:noProof/>
        </w:rPr>
      </w:pPr>
      <w:r w:rsidRPr="00C6457A">
        <w:t>1.</w:t>
      </w:r>
    </w:p>
    <w:p w14:paraId="5F5A6BEA" w14:textId="77777777" w:rsidR="006645E5" w:rsidRDefault="006645E5" w:rsidP="006645E5">
      <w:pPr>
        <w:keepNext/>
        <w:jc w:val="center"/>
      </w:pPr>
      <w:r>
        <w:rPr>
          <w:noProof/>
        </w:rPr>
        <w:drawing>
          <wp:inline distT="0" distB="0" distL="0" distR="0" wp14:anchorId="0CA2ED58" wp14:editId="61780596">
            <wp:extent cx="5306206" cy="2770910"/>
            <wp:effectExtent l="0" t="0" r="889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507" t="3216" r="5315" b="2619"/>
                    <a:stretch/>
                  </pic:blipFill>
                  <pic:spPr bwMode="auto">
                    <a:xfrm>
                      <a:off x="0" y="0"/>
                      <a:ext cx="5313817" cy="2774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8A0AC0" w14:textId="77777777" w:rsidR="006645E5" w:rsidRDefault="006645E5" w:rsidP="006645E5">
      <w:pPr>
        <w:jc w:val="center"/>
        <w:rPr>
          <w:noProof/>
        </w:rPr>
      </w:pP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</w:p>
    <w:p w14:paraId="1ACB2E09" w14:textId="77777777" w:rsidR="006645E5" w:rsidRDefault="006645E5" w:rsidP="006645E5">
      <w:pPr>
        <w:jc w:val="center"/>
        <w:rPr>
          <w:noProof/>
        </w:rPr>
      </w:pPr>
    </w:p>
    <w:p w14:paraId="7FB1D147" w14:textId="77777777" w:rsidR="006645E5" w:rsidRDefault="006645E5" w:rsidP="006645E5">
      <w:pPr>
        <w:jc w:val="center"/>
      </w:pPr>
      <w:r>
        <w:rPr>
          <w:noProof/>
        </w:rPr>
        <w:drawing>
          <wp:inline distT="0" distB="0" distL="0" distR="0" wp14:anchorId="547B234F" wp14:editId="1306630C">
            <wp:extent cx="4862946" cy="377507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974" t="5546" r="2843"/>
                    <a:stretch/>
                  </pic:blipFill>
                  <pic:spPr bwMode="auto">
                    <a:xfrm>
                      <a:off x="0" y="0"/>
                      <a:ext cx="4863689" cy="37756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0AB6A0" w14:textId="77777777" w:rsidR="006645E5" w:rsidRDefault="006645E5" w:rsidP="006645E5">
      <w:pPr>
        <w:jc w:val="center"/>
      </w:pPr>
    </w:p>
    <w:p w14:paraId="2C0D08AB" w14:textId="77777777" w:rsidR="006645E5" w:rsidRDefault="006645E5" w:rsidP="006645E5">
      <w:pPr>
        <w:jc w:val="center"/>
      </w:pPr>
    </w:p>
    <w:p w14:paraId="0B125B5F" w14:textId="77777777" w:rsidR="006645E5" w:rsidRDefault="006645E5" w:rsidP="006645E5">
      <w:pPr>
        <w:rPr>
          <w:noProof/>
        </w:rPr>
      </w:pPr>
      <w:r>
        <w:rPr>
          <w:noProof/>
        </w:rPr>
        <w:softHyphen/>
      </w:r>
      <w:r>
        <w:rPr>
          <w:noProof/>
        </w:rPr>
        <w:softHyphen/>
      </w:r>
      <w:r>
        <w:rPr>
          <w:noProof/>
        </w:rPr>
        <w:softHyphen/>
      </w:r>
      <w:r>
        <w:rPr>
          <w:noProof/>
        </w:rPr>
        <w:softHyphen/>
      </w:r>
      <w:r>
        <w:rPr>
          <w:noProof/>
        </w:rPr>
        <w:softHyphen/>
      </w:r>
      <w:r>
        <w:rPr>
          <w:noProof/>
        </w:rPr>
        <w:softHyphen/>
      </w:r>
      <w:r>
        <w:rPr>
          <w:noProof/>
        </w:rPr>
        <w:softHyphen/>
      </w:r>
      <w:r>
        <w:rPr>
          <w:noProof/>
        </w:rPr>
        <w:softHyphen/>
      </w:r>
      <w:r>
        <w:rPr>
          <w:noProof/>
        </w:rPr>
        <w:softHyphen/>
      </w:r>
      <w:r>
        <w:rPr>
          <w:noProof/>
        </w:rPr>
        <w:softHyphen/>
      </w:r>
      <w:r>
        <w:rPr>
          <w:noProof/>
        </w:rPr>
        <w:softHyphen/>
      </w:r>
      <w:r>
        <w:rPr>
          <w:noProof/>
        </w:rPr>
        <w:softHyphen/>
      </w:r>
      <w:r>
        <w:rPr>
          <w:noProof/>
        </w:rPr>
        <w:softHyphen/>
      </w:r>
      <w:r>
        <w:rPr>
          <w:noProof/>
        </w:rPr>
        <w:softHyphen/>
      </w:r>
    </w:p>
    <w:bookmarkStart w:id="0" w:name="_GoBack"/>
    <w:bookmarkEnd w:id="0"/>
    <w:p w14:paraId="5A47F76B" w14:textId="77777777" w:rsidR="006645E5" w:rsidRDefault="006645E5" w:rsidP="006645E5">
      <w:pPr>
        <w:keepNext/>
        <w:ind w:left="-284" w:hanging="142"/>
        <w:jc w:val="center"/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7127290" wp14:editId="19C1E8CA">
                <wp:simplePos x="0" y="0"/>
                <wp:positionH relativeFrom="margin">
                  <wp:posOffset>55880</wp:posOffset>
                </wp:positionH>
                <wp:positionV relativeFrom="paragraph">
                  <wp:posOffset>0</wp:posOffset>
                </wp:positionV>
                <wp:extent cx="340360" cy="300990"/>
                <wp:effectExtent l="0" t="0" r="2540" b="381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0360" cy="3009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C99D71" w14:textId="77777777" w:rsidR="006645E5" w:rsidRPr="00C6457A" w:rsidRDefault="006645E5" w:rsidP="006645E5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C6457A">
                              <w:rPr>
                                <w:sz w:val="28"/>
                                <w:szCs w:val="28"/>
                              </w:rPr>
                              <w:t>2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712729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.4pt;margin-top:0;width:26.8pt;height:23.7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" stroked="f">
                <v:textbox>
                  <w:txbxContent>
                    <w:p w14:paraId="05C99D71" w14:textId="77777777" w:rsidR="006645E5" w:rsidRPr="00C6457A" w:rsidRDefault="006645E5" w:rsidP="006645E5">
                      <w:pPr>
                        <w:rPr>
                          <w:sz w:val="28"/>
                          <w:szCs w:val="28"/>
                        </w:rPr>
                      </w:pPr>
                      <w:r w:rsidRPr="00C6457A">
                        <w:rPr>
                          <w:sz w:val="28"/>
                          <w:szCs w:val="28"/>
                        </w:rPr>
                        <w:t>2</w:t>
                      </w:r>
                      <w:r>
                        <w:rPr>
                          <w:sz w:val="28"/>
                          <w:szCs w:val="28"/>
                        </w:rPr>
                        <w:t>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3F0C4534" wp14:editId="54C7C218">
            <wp:extent cx="2943225" cy="228847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157" t="4846" r="3637" b="-362"/>
                    <a:stretch/>
                  </pic:blipFill>
                  <pic:spPr bwMode="auto">
                    <a:xfrm>
                      <a:off x="0" y="0"/>
                      <a:ext cx="2943225" cy="2288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97C391" w14:textId="77777777" w:rsidR="006645E5" w:rsidRPr="00C6457A" w:rsidRDefault="006645E5" w:rsidP="006645E5"/>
    <w:p w14:paraId="12363A11" w14:textId="77777777" w:rsidR="006645E5" w:rsidRDefault="006645E5" w:rsidP="006645E5">
      <w:pPr>
        <w:keepNext/>
        <w:jc w:val="center"/>
      </w:pPr>
      <w:r>
        <w:rPr>
          <w:noProof/>
        </w:rPr>
        <w:drawing>
          <wp:inline distT="0" distB="0" distL="0" distR="0" wp14:anchorId="0E6DE345" wp14:editId="28B48BA9">
            <wp:extent cx="3172300" cy="2431473"/>
            <wp:effectExtent l="0" t="0" r="9525" b="698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96" t="5710" r="3767"/>
                    <a:stretch/>
                  </pic:blipFill>
                  <pic:spPr bwMode="auto">
                    <a:xfrm>
                      <a:off x="0" y="0"/>
                      <a:ext cx="3214530" cy="24638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E26BAD" w14:textId="77777777" w:rsidR="006645E5" w:rsidRDefault="006645E5" w:rsidP="006645E5">
      <w:pPr>
        <w:keepNext/>
        <w:jc w:val="center"/>
      </w:pPr>
      <w:r>
        <w:rPr>
          <w:noProof/>
        </w:rPr>
        <w:drawing>
          <wp:inline distT="0" distB="0" distL="0" distR="0" wp14:anchorId="315E91B6" wp14:editId="1408B941">
            <wp:extent cx="3322455" cy="2493819"/>
            <wp:effectExtent l="0" t="0" r="0" b="190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7619" cy="25127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D8F1ED" w14:textId="77777777" w:rsidR="006645E5" w:rsidRDefault="006645E5" w:rsidP="006645E5">
      <w:pPr>
        <w:jc w:val="center"/>
      </w:pPr>
    </w:p>
    <w:p w14:paraId="60C2A7A9" w14:textId="77777777" w:rsidR="006645E5" w:rsidRDefault="006645E5" w:rsidP="006645E5">
      <w:pPr>
        <w:rPr>
          <w:sz w:val="28"/>
          <w:szCs w:val="28"/>
        </w:rPr>
      </w:pPr>
    </w:p>
    <w:p w14:paraId="6BCD6FEE" w14:textId="77777777" w:rsidR="006645E5" w:rsidRDefault="006645E5" w:rsidP="006645E5">
      <w:pPr>
        <w:rPr>
          <w:sz w:val="28"/>
          <w:szCs w:val="28"/>
        </w:rPr>
      </w:pPr>
    </w:p>
    <w:p w14:paraId="20C5EFF6" w14:textId="26A6E5DF" w:rsidR="006645E5" w:rsidRPr="00C6457A" w:rsidRDefault="006645E5" w:rsidP="006645E5">
      <w:pPr>
        <w:rPr>
          <w:noProof/>
          <w:sz w:val="28"/>
          <w:szCs w:val="28"/>
        </w:rPr>
      </w:pPr>
      <w:r w:rsidRPr="00C6457A">
        <w:rPr>
          <w:sz w:val="28"/>
          <w:szCs w:val="28"/>
        </w:rPr>
        <w:lastRenderedPageBreak/>
        <w:t>3.</w:t>
      </w:r>
    </w:p>
    <w:p w14:paraId="64937932" w14:textId="77777777" w:rsidR="006645E5" w:rsidRDefault="006645E5" w:rsidP="006645E5">
      <w:pPr>
        <w:jc w:val="center"/>
      </w:pPr>
      <w:r>
        <w:rPr>
          <w:noProof/>
        </w:rPr>
        <w:drawing>
          <wp:inline distT="0" distB="0" distL="0" distR="0" wp14:anchorId="2DB7A6B1" wp14:editId="798290FD">
            <wp:extent cx="2535382" cy="1960194"/>
            <wp:effectExtent l="0" t="0" r="0" b="254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418" t="5537" r="3873"/>
                    <a:stretch/>
                  </pic:blipFill>
                  <pic:spPr bwMode="auto">
                    <a:xfrm>
                      <a:off x="0" y="0"/>
                      <a:ext cx="2560626" cy="19797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66F8B6" w14:textId="77777777" w:rsidR="006645E5" w:rsidRDefault="006645E5" w:rsidP="006645E5">
      <w:pPr>
        <w:jc w:val="center"/>
      </w:pPr>
    </w:p>
    <w:p w14:paraId="0A0C389C" w14:textId="521359C0" w:rsidR="006645E5" w:rsidRDefault="006645E5" w:rsidP="006645E5">
      <w:pPr>
        <w:jc w:val="center"/>
      </w:pPr>
      <w:r>
        <w:rPr>
          <w:noProof/>
        </w:rPr>
        <w:drawing>
          <wp:inline distT="0" distB="0" distL="0" distR="0" wp14:anchorId="21013F0F" wp14:editId="47DCF3BF">
            <wp:extent cx="2847109" cy="2130335"/>
            <wp:effectExtent l="0" t="0" r="0" b="381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5821" cy="21593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07D26C" w14:textId="77777777" w:rsidR="006645E5" w:rsidRDefault="006645E5" w:rsidP="006645E5">
      <w:pPr>
        <w:pStyle w:val="Caption"/>
        <w:jc w:val="center"/>
      </w:pPr>
    </w:p>
    <w:p w14:paraId="05CA8050" w14:textId="48602F6A" w:rsidR="006645E5" w:rsidRDefault="006645E5" w:rsidP="006645E5">
      <w:pPr>
        <w:pStyle w:val="Caption"/>
        <w:jc w:val="center"/>
      </w:pPr>
      <w:r>
        <w:rPr>
          <w:noProof/>
        </w:rPr>
        <w:drawing>
          <wp:inline distT="0" distB="0" distL="0" distR="0" wp14:anchorId="027FC34D" wp14:editId="7A741D70">
            <wp:extent cx="3048000" cy="2280651"/>
            <wp:effectExtent l="0" t="0" r="0" b="571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9559" cy="22967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4A8936" w14:textId="202035B4" w:rsidR="006645E5" w:rsidRDefault="006645E5" w:rsidP="006645E5"/>
    <w:p w14:paraId="0EB90446" w14:textId="77777777" w:rsidR="006645E5" w:rsidRDefault="006645E5" w:rsidP="006645E5"/>
    <w:p w14:paraId="0783E37E" w14:textId="77777777" w:rsidR="006645E5" w:rsidRDefault="006645E5" w:rsidP="006645E5"/>
    <w:p w14:paraId="459E5E45" w14:textId="77777777" w:rsidR="006645E5" w:rsidRDefault="006645E5" w:rsidP="006645E5"/>
    <w:p w14:paraId="087EA3A7" w14:textId="69BAFD90" w:rsidR="006645E5" w:rsidRDefault="006645E5" w:rsidP="006645E5">
      <w:r>
        <w:lastRenderedPageBreak/>
        <w:t>4.</w:t>
      </w:r>
    </w:p>
    <w:p w14:paraId="7D58F8A2" w14:textId="77777777" w:rsidR="006645E5" w:rsidRDefault="006645E5" w:rsidP="006645E5">
      <w:pPr>
        <w:jc w:val="center"/>
      </w:pPr>
      <w:r>
        <w:rPr>
          <w:noProof/>
        </w:rPr>
        <w:drawing>
          <wp:inline distT="0" distB="0" distL="0" distR="0" wp14:anchorId="539A41EE" wp14:editId="5FE03C1F">
            <wp:extent cx="3801035" cy="2844106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1496" cy="28668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475D2E" w14:textId="77777777" w:rsidR="006645E5" w:rsidRDefault="006645E5" w:rsidP="006645E5">
      <w:pPr>
        <w:jc w:val="center"/>
      </w:pPr>
    </w:p>
    <w:p w14:paraId="21CE9125" w14:textId="77777777" w:rsidR="004D6E47" w:rsidRPr="004D6E47" w:rsidRDefault="006645E5" w:rsidP="006645E5">
      <w:pPr>
        <w:jc w:val="center"/>
      </w:pPr>
      <w:r w:rsidRPr="00FB55BE">
        <w:rPr>
          <w:noProof/>
        </w:rPr>
        <w:drawing>
          <wp:inline distT="0" distB="0" distL="0" distR="0" wp14:anchorId="386F6A59" wp14:editId="254FA031">
            <wp:extent cx="3872752" cy="2904449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2612" cy="29418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F688D2" w14:textId="6984D05F" w:rsidR="004D6E47" w:rsidRPr="004D6E47" w:rsidRDefault="004D6E47" w:rsidP="006645E5"/>
    <w:sectPr w:rsidR="004D6E47" w:rsidRPr="004D6E4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MwNjAxNje1NLU0NLZQ0lEKTi0uzszPAykwqgUAolUvbSwAAAA="/>
  </w:docVars>
  <w:rsids>
    <w:rsidRoot w:val="004159C6"/>
    <w:rsid w:val="0007258B"/>
    <w:rsid w:val="002F4872"/>
    <w:rsid w:val="004159C6"/>
    <w:rsid w:val="004D3010"/>
    <w:rsid w:val="004D6E47"/>
    <w:rsid w:val="004F08CC"/>
    <w:rsid w:val="006645E5"/>
    <w:rsid w:val="00876ABD"/>
    <w:rsid w:val="008C377F"/>
    <w:rsid w:val="009525D7"/>
    <w:rsid w:val="00A15437"/>
    <w:rsid w:val="00C6457A"/>
    <w:rsid w:val="00FB55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05BE60"/>
  <w15:chartTrackingRefBased/>
  <w15:docId w15:val="{AA8E634B-A499-4A68-AD84-2B949E5637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525D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C6457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9525D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72</TotalTime>
  <Pages>4</Pages>
  <Words>10</Words>
  <Characters>5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hana Anumolu</dc:creator>
  <cp:keywords/>
  <dc:description/>
  <cp:lastModifiedBy>Meghana Anumolu</cp:lastModifiedBy>
  <cp:revision>4</cp:revision>
  <dcterms:created xsi:type="dcterms:W3CDTF">2020-02-22T07:33:00Z</dcterms:created>
  <dcterms:modified xsi:type="dcterms:W3CDTF">2020-02-25T17:07:00Z</dcterms:modified>
</cp:coreProperties>
</file>